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4748E" w14:textId="18FF81C4" w:rsidR="000058BE" w:rsidRDefault="000058BE" w:rsidP="000058BE">
      <w:pPr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T</w:t>
      </w:r>
      <w:r>
        <w:rPr>
          <w:rFonts w:ascii="Times New Roman" w:eastAsia="宋体" w:hAnsi="Times New Roman" w:cs="Times New Roman"/>
          <w:lang w:eastAsia="zh-CN"/>
        </w:rPr>
        <w:t xml:space="preserve">able </w:t>
      </w:r>
      <w:r>
        <w:rPr>
          <w:rFonts w:ascii="Times New Roman" w:eastAsia="宋体" w:hAnsi="Times New Roman" w:cs="Times New Roman"/>
          <w:lang w:eastAsia="zh-CN"/>
        </w:rPr>
        <w:t>4</w:t>
      </w:r>
      <w:r>
        <w:rPr>
          <w:rFonts w:ascii="Times New Roman" w:eastAsia="宋体" w:hAnsi="Times New Roman" w:cs="Times New Roman"/>
          <w:lang w:eastAsia="zh-CN"/>
        </w:rPr>
        <w:t xml:space="preserve">. Determinants of home asset value for children with </w:t>
      </w:r>
      <w:r>
        <w:rPr>
          <w:rFonts w:ascii="Times New Roman" w:eastAsia="宋体" w:hAnsi="Times New Roman" w:cs="Times New Roman"/>
          <w:lang w:eastAsia="zh-CN"/>
        </w:rPr>
        <w:t>rural</w:t>
      </w:r>
      <w:r>
        <w:rPr>
          <w:rFonts w:ascii="Times New Roman" w:eastAsia="宋体" w:hAnsi="Times New Roman" w:cs="Times New Roman"/>
          <w:lang w:eastAsia="zh-CN"/>
        </w:rPr>
        <w:t xml:space="preserve"> parents in China. Source: CHARLS 2013-2015.</w:t>
      </w:r>
    </w:p>
    <w:p w14:paraId="03DE91B5" w14:textId="77777777" w:rsidR="001C0A13" w:rsidRPr="00004885" w:rsidRDefault="001C0A13" w:rsidP="00FB63E7">
      <w:pPr>
        <w:rPr>
          <w:rFonts w:ascii="Times New Roman" w:hAnsi="Times New Roman" w:cs="Times New Roman"/>
        </w:rPr>
      </w:pPr>
    </w:p>
    <w:tbl>
      <w:tblPr>
        <w:tblW w:w="9073" w:type="dxa"/>
        <w:jc w:val="center"/>
        <w:tblLayout w:type="fixed"/>
        <w:tblLook w:val="04A0" w:firstRow="1" w:lastRow="0" w:firstColumn="1" w:lastColumn="0" w:noHBand="0" w:noVBand="1"/>
      </w:tblPr>
      <w:tblGrid>
        <w:gridCol w:w="5264"/>
        <w:gridCol w:w="1701"/>
        <w:gridCol w:w="2108"/>
      </w:tblGrid>
      <w:tr w:rsidR="00004885" w:rsidRPr="00004885" w14:paraId="02B0455D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3A328" w14:textId="77777777" w:rsidR="00004885" w:rsidRPr="00004885" w:rsidRDefault="00004885">
            <w:pPr>
              <w:spacing w:before="80" w:after="80"/>
              <w:ind w:left="80" w:right="8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809" w:type="dxa"/>
            <w:gridSpan w:val="2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F95F0" w14:textId="527D657E" w:rsidR="00004885" w:rsidRPr="00004885" w:rsidRDefault="00004885" w:rsidP="00004885">
            <w:pPr>
              <w:spacing w:before="80" w:after="80"/>
              <w:ind w:left="80" w:right="80"/>
              <w:jc w:val="center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Rural hukou</w:t>
            </w: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parents</w:t>
            </w:r>
          </w:p>
        </w:tc>
      </w:tr>
      <w:tr w:rsidR="00004885" w:rsidRPr="00004885" w14:paraId="2AB33BB5" w14:textId="77777777" w:rsidTr="00E069DF">
        <w:trPr>
          <w:cantSplit/>
          <w:trHeight w:hRule="exact" w:val="799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888B3" w14:textId="77777777" w:rsidR="00004885" w:rsidRPr="00004885" w:rsidRDefault="00004885" w:rsidP="00004885">
            <w:pPr>
              <w:spacing w:before="80" w:after="80"/>
              <w:ind w:left="80" w:right="8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7DF1A" w14:textId="77777777" w:rsidR="00004885" w:rsidRDefault="00004885" w:rsidP="00004885">
            <w:pPr>
              <w:spacing w:before="80" w:after="80"/>
              <w:ind w:left="80" w:right="80"/>
              <w:jc w:val="center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arental wealth</w:t>
            </w:r>
          </w:p>
          <w:p w14:paraId="6CF0FA7D" w14:textId="6F1F21A6" w:rsidR="00004885" w:rsidRPr="00004885" w:rsidRDefault="00004885" w:rsidP="00004885">
            <w:pPr>
              <w:spacing w:before="80" w:after="80"/>
              <w:ind w:left="80" w:right="80"/>
              <w:jc w:val="center"/>
              <w:rPr>
                <w:rFonts w:ascii="Times New Roman" w:eastAsia="宋体" w:hAnsi="Times New Roman" w:cs="Times New Roman"/>
                <w:lang w:eastAsia="zh-CN"/>
              </w:rPr>
            </w:pP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As net worth</w:t>
            </w:r>
          </w:p>
        </w:tc>
        <w:tc>
          <w:tcPr>
            <w:tcW w:w="2108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94F80" w14:textId="77777777" w:rsidR="00004885" w:rsidRDefault="00004885" w:rsidP="00004885">
            <w:pPr>
              <w:spacing w:before="80" w:after="80"/>
              <w:ind w:left="80" w:right="80"/>
              <w:jc w:val="center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arental wealth</w:t>
            </w:r>
          </w:p>
          <w:p w14:paraId="73C687D7" w14:textId="4CDDEB29" w:rsidR="00004885" w:rsidRPr="00004885" w:rsidRDefault="00004885" w:rsidP="00004885">
            <w:pPr>
              <w:spacing w:before="80" w:after="80"/>
              <w:ind w:left="80" w:right="80"/>
              <w:jc w:val="center"/>
              <w:rPr>
                <w:rFonts w:ascii="Times New Roman" w:eastAsia="宋体" w:hAnsi="Times New Roman" w:cs="Times New Roman"/>
                <w:lang w:eastAsia="zh-CN"/>
              </w:rPr>
            </w:pP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With details</w:t>
            </w:r>
          </w:p>
        </w:tc>
      </w:tr>
      <w:tr w:rsidR="00004885" w:rsidRPr="00004885" w14:paraId="0D52AA40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659C2" w14:textId="77777777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E3A7F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8.29 *** (0.2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6FDDF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6.89 *** (0.92)</w:t>
            </w:r>
          </w:p>
        </w:tc>
      </w:tr>
      <w:tr w:rsidR="00004885" w:rsidRPr="00004885" w14:paraId="37D16DB2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84253" w14:textId="77777777" w:rsidR="00004885" w:rsidRPr="00004885" w:rsidRDefault="00004885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 w:hint="eastAsia"/>
                <w:i/>
                <w:iCs/>
                <w:color w:val="111111"/>
                <w:sz w:val="22"/>
                <w:szCs w:val="22"/>
              </w:rPr>
              <w:t>C</w:t>
            </w:r>
            <w:r w:rsidRPr="00004885"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  <w:t>hild’s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55226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D8081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004885" w:rsidRPr="00004885" w14:paraId="523B903D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9F168" w14:textId="784DF3FE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Ag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EE0C0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0 (0.00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0E18C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0 (0.00)</w:t>
            </w:r>
          </w:p>
        </w:tc>
      </w:tr>
      <w:tr w:rsidR="00004885" w:rsidRPr="00004885" w14:paraId="2AC15EB7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95F02" w14:textId="50DF4609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Male vs. femal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EAA51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2 * (0.05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8B00D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53 *** (0.13)</w:t>
            </w:r>
          </w:p>
        </w:tc>
      </w:tr>
      <w:tr w:rsidR="00004885" w:rsidRPr="00004885" w14:paraId="4C0FA45B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B5324" w14:textId="66412BC8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</w:t>
            </w:r>
            <w:r w:rsidRPr="00B6573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Only child vs. 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have sibling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182EA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5 (0.12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827FF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2 (0.12)</w:t>
            </w:r>
          </w:p>
        </w:tc>
      </w:tr>
      <w:tr w:rsidR="00004885" w:rsidRPr="00004885" w14:paraId="4DE4F2BF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1085C" w14:textId="39D753E4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Number of children in child’s family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4A67F9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0 ** (0.04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377ED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9 ** (0.03)</w:t>
            </w:r>
          </w:p>
        </w:tc>
      </w:tr>
      <w:tr w:rsidR="00004885" w:rsidRPr="00004885" w14:paraId="01CF9195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17B5A" w14:textId="25D68C53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61019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5 *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47834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4 *** (0.01)</w:t>
            </w:r>
          </w:p>
        </w:tc>
      </w:tr>
      <w:tr w:rsidR="00004885" w:rsidRPr="00004885" w14:paraId="2EC83FD3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711E3" w14:textId="77777777" w:rsidR="00004885" w:rsidRPr="00004885" w:rsidRDefault="00004885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CCP Member vs. non-party membe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5FD37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6 (0.07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B01952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5 (0.07)</w:t>
            </w:r>
          </w:p>
        </w:tc>
      </w:tr>
      <w:tr w:rsidR="00004885" w:rsidRPr="00004885" w14:paraId="0DB5ADBB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CA9DC" w14:textId="77777777" w:rsidR="00004885" w:rsidRPr="00004885" w:rsidRDefault="00004885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 w:hint="eastAsia"/>
                <w:color w:val="111111"/>
                <w:sz w:val="22"/>
                <w:szCs w:val="22"/>
              </w:rPr>
              <w:t xml:space="preserve"> </w:t>
            </w: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Occupation (base: peasants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CD25E8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3F11D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004885" w:rsidRPr="00004885" w14:paraId="74BF0CC9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6A602" w14:textId="04B32947" w:rsidR="00004885" w:rsidRPr="00004885" w:rsidRDefault="00004885" w:rsidP="00004885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Industrial work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B45FF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2 ** (0.0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930BA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1 ** (0.08)</w:t>
            </w:r>
          </w:p>
        </w:tc>
      </w:tr>
      <w:tr w:rsidR="00004885" w:rsidRPr="00004885" w14:paraId="2FACFD77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A6438" w14:textId="609D209E" w:rsidR="00004885" w:rsidRPr="00004885" w:rsidRDefault="00004885" w:rsidP="00004885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Employees of service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39316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0 *** (0.0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E6532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0 *** (0.08)</w:t>
            </w:r>
          </w:p>
        </w:tc>
      </w:tr>
      <w:tr w:rsidR="00004885" w:rsidRPr="00004885" w14:paraId="671680B0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490F4" w14:textId="15901643" w:rsidR="00004885" w:rsidRPr="00004885" w:rsidRDefault="00004885" w:rsidP="00004885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Clerical personnel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9A87F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0 (0.1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1F164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9 (0.11)</w:t>
            </w:r>
          </w:p>
        </w:tc>
      </w:tr>
      <w:tr w:rsidR="00004885" w:rsidRPr="00004885" w14:paraId="05395965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3C769" w14:textId="4A7415BD" w:rsidR="00004885" w:rsidRPr="00004885" w:rsidRDefault="00004885" w:rsidP="00004885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rofessionals and Technician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6016D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8 ** (0.09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19D39" w14:textId="61A77414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8 ** (0.09)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</w:t>
            </w:r>
          </w:p>
        </w:tc>
      </w:tr>
      <w:tr w:rsidR="00004885" w:rsidRPr="00004885" w14:paraId="1FC7C3D0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272853" w14:textId="4F58667F" w:rsidR="00004885" w:rsidRPr="00004885" w:rsidRDefault="00004885" w:rsidP="00004885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State, social and enterprise manag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2A734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1 (0.1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578CB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8 (0.11)</w:t>
            </w:r>
          </w:p>
        </w:tc>
      </w:tr>
      <w:tr w:rsidR="00004885" w:rsidRPr="00004885" w14:paraId="2246293A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AFC1A7" w14:textId="32B21268" w:rsidR="00004885" w:rsidRPr="00004885" w:rsidRDefault="00004885" w:rsidP="00004885">
            <w:pPr>
              <w:spacing w:before="80" w:after="80"/>
              <w:ind w:right="80" w:firstLineChars="50" w:firstLine="11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Household income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4FB42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1 *** (0.02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7F9C7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9 *** (0.02)</w:t>
            </w:r>
          </w:p>
        </w:tc>
      </w:tr>
      <w:tr w:rsidR="00004885" w:rsidRPr="00004885" w14:paraId="75AAA149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2E3BB" w14:textId="77777777" w:rsidR="00004885" w:rsidRDefault="00004885" w:rsidP="00004885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Urban hukou holder vs. rural hukou holder</w:t>
            </w:r>
          </w:p>
          <w:p w14:paraId="05B61679" w14:textId="00160CBA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8CF2A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6 **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0425E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8 ** (0.06)</w:t>
            </w:r>
          </w:p>
        </w:tc>
      </w:tr>
      <w:tr w:rsidR="00004885" w:rsidRPr="00004885" w14:paraId="12170EFA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78AE1" w14:textId="5AA9E707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F81BD9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>S</w:t>
            </w:r>
            <w:r w:rsidRPr="00F81BD9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pouse’s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7A126" w14:textId="4310DFB2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F81BD9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>S</w:t>
            </w:r>
            <w:r w:rsidRPr="00F81BD9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pouse’s characteristics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DE641" w14:textId="79627592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F81BD9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>S</w:t>
            </w:r>
            <w:r w:rsidRPr="00F81BD9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pouse’s characteristics</w:t>
            </w:r>
          </w:p>
        </w:tc>
      </w:tr>
      <w:tr w:rsidR="00004885" w:rsidRPr="00004885" w14:paraId="1B7C8244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7B492" w14:textId="29F40676" w:rsidR="00004885" w:rsidRPr="00004885" w:rsidRDefault="00004885" w:rsidP="00004885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6F751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3 *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AB3B1" w14:textId="77777777" w:rsidR="00004885" w:rsidRPr="00004885" w:rsidRDefault="00004885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3 *** (0.01)</w:t>
            </w:r>
          </w:p>
        </w:tc>
      </w:tr>
      <w:tr w:rsidR="00004885" w:rsidRPr="00004885" w14:paraId="618E6688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BAC94" w14:textId="77777777" w:rsidR="00004885" w:rsidRDefault="00004885" w:rsidP="00004885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Urban hukou holder vs. rural hukou holder</w:t>
            </w:r>
          </w:p>
          <w:p w14:paraId="2DFA511A" w14:textId="59CED419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6155A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5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E25C4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2 (0.06)</w:t>
            </w:r>
          </w:p>
        </w:tc>
      </w:tr>
      <w:tr w:rsidR="00004885" w:rsidRPr="00004885" w14:paraId="67BC1F1D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05709" w14:textId="1E769AB6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i/>
                <w:iCs/>
                <w:sz w:val="22"/>
                <w:szCs w:val="22"/>
                <w:lang w:eastAsia="zh-CN"/>
              </w:rPr>
            </w:pPr>
            <w:r w:rsidRPr="00004885">
              <w:rPr>
                <w:rFonts w:ascii="Times New Roman" w:eastAsia="宋体" w:hAnsi="Times New Roman" w:cs="Times New Roman" w:hint="eastAsia"/>
                <w:i/>
                <w:iCs/>
                <w:sz w:val="22"/>
                <w:szCs w:val="22"/>
                <w:lang w:eastAsia="zh-CN"/>
              </w:rPr>
              <w:t>P</w:t>
            </w:r>
            <w:r w:rsidRPr="00004885">
              <w:rPr>
                <w:rFonts w:ascii="Times New Roman" w:eastAsia="宋体" w:hAnsi="Times New Roman" w:cs="Times New Roman"/>
                <w:i/>
                <w:iCs/>
                <w:sz w:val="22"/>
                <w:szCs w:val="22"/>
                <w:lang w:eastAsia="zh-CN"/>
              </w:rPr>
              <w:t>arental characteristic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7AFC3" w14:textId="4827858D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EAE39" w14:textId="057DDA2C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</w:p>
        </w:tc>
      </w:tr>
      <w:tr w:rsidR="00004885" w:rsidRPr="00004885" w14:paraId="00B78DC4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70C23C" w14:textId="2FC45BCC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Years of schooling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85037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0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A0E58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0 (0.01)</w:t>
            </w:r>
          </w:p>
        </w:tc>
      </w:tr>
      <w:tr w:rsidR="00004885" w:rsidRPr="00004885" w14:paraId="0EFCE59F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C02C6" w14:textId="6A48CC68" w:rsidR="00004885" w:rsidRPr="00004885" w:rsidRDefault="00004885" w:rsidP="00004885">
            <w:pPr>
              <w:spacing w:before="80" w:after="80"/>
              <w:ind w:right="80" w:firstLineChars="100" w:firstLine="22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>Working unit type (base: agricultural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34C0F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9A508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004885" w:rsidRPr="00004885" w14:paraId="7E7E9A88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645B0" w14:textId="014FD4B3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- Private secto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C2E3A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0 (0.07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662BD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0 (0.07)</w:t>
            </w:r>
          </w:p>
        </w:tc>
      </w:tr>
      <w:tr w:rsidR="00004885" w:rsidRPr="00004885" w14:paraId="5ADD8687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B5B53" w14:textId="47DFD292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State Controlled Firm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B6C2D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6 (0.14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1B8D6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5 (0.14)</w:t>
            </w:r>
          </w:p>
        </w:tc>
      </w:tr>
      <w:tr w:rsidR="00004885" w:rsidRPr="00004885" w14:paraId="6C1936DD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EC833" w14:textId="6BB27B55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ublic institution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34097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1 (0.13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61C8A1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6 (0.13)</w:t>
            </w:r>
          </w:p>
        </w:tc>
      </w:tr>
      <w:tr w:rsidR="00004885" w:rsidRPr="00004885" w14:paraId="25A49873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AB299" w14:textId="1096B91A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Governmen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26A3B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0 (0.12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21A52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0 (0.12)</w:t>
            </w:r>
          </w:p>
        </w:tc>
      </w:tr>
      <w:tr w:rsidR="00004885" w:rsidRPr="00004885" w14:paraId="14AED36B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92EF9" w14:textId="0CCA5358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- </w:t>
            </w: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Collective Controlled Firm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BCCF6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4 (0.14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2F6A5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5 (0.14)</w:t>
            </w:r>
          </w:p>
        </w:tc>
      </w:tr>
      <w:tr w:rsidR="00004885" w:rsidRPr="00004885" w14:paraId="1220D13E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16765" w14:textId="0573EC27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CCP Member vs. non-party member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85804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9 (0.10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598D9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9 (0.10)</w:t>
            </w:r>
          </w:p>
        </w:tc>
      </w:tr>
      <w:tr w:rsidR="00E069DF" w:rsidRPr="00004885" w14:paraId="2C29E9FF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0EB09" w14:textId="77777777" w:rsidR="00E069DF" w:rsidRPr="00004885" w:rsidRDefault="00E069DF" w:rsidP="007A31B7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Gifted home upon marriage vs. no gifted hom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E56DB1" w14:textId="77777777" w:rsidR="00E069DF" w:rsidRPr="00004885" w:rsidRDefault="00E069DF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4 (0.08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E0CB3" w14:textId="77777777" w:rsidR="00E069DF" w:rsidRPr="00004885" w:rsidRDefault="00E069DF" w:rsidP="007A31B7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1 (0.08)</w:t>
            </w:r>
          </w:p>
        </w:tc>
      </w:tr>
      <w:tr w:rsidR="00E069DF" w:rsidRPr="00004885" w14:paraId="102B8758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C41EA" w14:textId="0024142F" w:rsidR="00E069DF" w:rsidRPr="00E069DF" w:rsidRDefault="00E069DF" w:rsidP="00004885">
            <w:pPr>
              <w:spacing w:before="80" w:after="80"/>
              <w:ind w:left="80" w:right="80"/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</w:pPr>
            <w:r w:rsidRPr="00E069DF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>P</w:t>
            </w:r>
            <w:r w:rsidRPr="00E069DF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arental wealth formulation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98525" w14:textId="77777777" w:rsidR="00E069DF" w:rsidRPr="00004885" w:rsidRDefault="00E069DF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5E62A" w14:textId="77777777" w:rsidR="00E069DF" w:rsidRPr="00004885" w:rsidRDefault="00E069DF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004885" w:rsidRPr="00004885" w14:paraId="2483C725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07E47C" w14:textId="39CA08E2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Parental net worth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51BED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4 *** (0.01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D1363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</w:tr>
      <w:tr w:rsidR="00004885" w:rsidRPr="00004885" w14:paraId="57C836C3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DD18D" w14:textId="0D30D051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Does not own housing asset vs. owns housing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CD3C1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48289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.57 *** (0.18)</w:t>
            </w:r>
          </w:p>
        </w:tc>
      </w:tr>
      <w:tr w:rsidR="00004885" w:rsidRPr="00004885" w14:paraId="5DAA70BC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9B82C" w14:textId="34047484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B47F3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4188F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4 *** (0.02)</w:t>
            </w:r>
          </w:p>
        </w:tc>
      </w:tr>
      <w:tr w:rsidR="00004885" w:rsidRPr="00004885" w14:paraId="0E22941F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3B8AE" w14:textId="5DA85E17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lastRenderedPageBreak/>
              <w:t xml:space="preserve">   Does not own financial asset</w:t>
            </w:r>
            <w:r w:rsidR="00DB2D5D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vs. owns financial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0E9FC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D75A4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57 (0.81)</w:t>
            </w:r>
          </w:p>
        </w:tc>
      </w:tr>
      <w:tr w:rsidR="00004885" w:rsidRPr="00004885" w14:paraId="1EB6C1FF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9171E" w14:textId="6A2A74FE" w:rsidR="00004885" w:rsidRPr="00004885" w:rsidRDefault="00DB2D5D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8BA09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5A078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1 (0.07)</w:t>
            </w:r>
          </w:p>
        </w:tc>
      </w:tr>
      <w:tr w:rsidR="00004885" w:rsidRPr="00004885" w14:paraId="30757EBE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D1B1E" w14:textId="0F3E06A2" w:rsidR="00004885" w:rsidRPr="00004885" w:rsidRDefault="00DB2D5D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Fixed assets and durables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632AE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2FC72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0 (0.63)</w:t>
            </w:r>
          </w:p>
        </w:tc>
      </w:tr>
      <w:tr w:rsidR="00004885" w:rsidRPr="00004885" w14:paraId="59B26E2D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C1D36" w14:textId="7DC40767" w:rsidR="00004885" w:rsidRPr="00004885" w:rsidRDefault="00DB2D5D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Does not own land asset vs. owns land asset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96074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6390D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5 (0.29)</w:t>
            </w:r>
          </w:p>
        </w:tc>
      </w:tr>
      <w:tr w:rsidR="00004885" w:rsidRPr="00004885" w14:paraId="17E1EEB2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98ECA" w14:textId="5BB88A2F" w:rsidR="00004885" w:rsidRPr="00004885" w:rsidRDefault="00DB2D5D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Land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279814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1EFB0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0 (0.03)</w:t>
            </w:r>
          </w:p>
        </w:tc>
      </w:tr>
      <w:tr w:rsidR="00004885" w:rsidRPr="00004885" w14:paraId="080CC4AB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EEC2B" w14:textId="5BBF38BC" w:rsidR="00004885" w:rsidRPr="00004885" w:rsidRDefault="00DB2D5D" w:rsidP="00DB2D5D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Interaction: male * housing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70EBA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CDEFE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2 * (0.01)</w:t>
            </w:r>
          </w:p>
        </w:tc>
      </w:tr>
      <w:tr w:rsidR="00004885" w:rsidRPr="00004885" w14:paraId="76040426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17922" w14:textId="1C9E8453" w:rsidR="00004885" w:rsidRPr="00004885" w:rsidRDefault="00DB2D5D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Interaction: male * financial asset (logged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10EB8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E605D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3 ** (0.01)</w:t>
            </w:r>
          </w:p>
        </w:tc>
      </w:tr>
      <w:tr w:rsidR="00DB2D5D" w:rsidRPr="00004885" w14:paraId="00746AF7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B962F" w14:textId="5FF6932D" w:rsidR="00DB2D5D" w:rsidRPr="00DB2D5D" w:rsidRDefault="00DB2D5D" w:rsidP="00004885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</w:pPr>
            <w:r w:rsidRPr="00DB2D5D">
              <w:rPr>
                <w:rFonts w:ascii="Times New Roman" w:eastAsia="宋体" w:hAnsi="Times New Roman" w:cs="Times New Roman" w:hint="eastAsia"/>
                <w:i/>
                <w:iCs/>
                <w:color w:val="111111"/>
                <w:sz w:val="22"/>
                <w:szCs w:val="22"/>
                <w:lang w:eastAsia="zh-CN"/>
              </w:rPr>
              <w:t>C</w:t>
            </w:r>
            <w:r w:rsidRPr="00DB2D5D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ontrol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D8A54" w14:textId="77777777" w:rsidR="00DB2D5D" w:rsidRPr="00004885" w:rsidRDefault="00DB2D5D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078BB" w14:textId="77777777" w:rsidR="00DB2D5D" w:rsidRPr="00004885" w:rsidRDefault="00DB2D5D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004885" w:rsidRPr="00004885" w14:paraId="1A70F61F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FACE7" w14:textId="5CE416C2" w:rsidR="00004885" w:rsidRPr="00004885" w:rsidRDefault="00DB2D5D" w:rsidP="00004885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Housing price in child’s city of residenc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9140E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0 *** (0.00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31369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0 *** (0.00)</w:t>
            </w:r>
          </w:p>
        </w:tc>
      </w:tr>
      <w:tr w:rsidR="00DB2D5D" w:rsidRPr="00004885" w14:paraId="3E4D81E3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E0A175" w14:textId="511E76AC" w:rsidR="00DB2D5D" w:rsidRPr="00DB2D5D" w:rsidRDefault="00DB2D5D" w:rsidP="00004885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</w:pPr>
            <w:r>
              <w:rPr>
                <w:rFonts w:ascii="Times New Roman" w:eastAsia="宋体" w:hAnsi="Times New Roman" w:cs="Times New Roman" w:hint="eastAsia"/>
                <w:color w:val="111111"/>
                <w:sz w:val="22"/>
                <w:szCs w:val="22"/>
                <w:lang w:eastAsia="zh-CN"/>
              </w:rPr>
              <w:t xml:space="preserve"> </w:t>
            </w:r>
            <w:r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 Child’s residential area (base: main city zone)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F0243" w14:textId="77777777" w:rsidR="00DB2D5D" w:rsidRPr="00004885" w:rsidRDefault="00DB2D5D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68874" w14:textId="77777777" w:rsidR="00DB2D5D" w:rsidRPr="00004885" w:rsidRDefault="00DB2D5D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004885" w:rsidRPr="00004885" w14:paraId="0F83450F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EBC47" w14:textId="33B1A40B" w:rsidR="00004885" w:rsidRPr="00004885" w:rsidRDefault="00DB2D5D" w:rsidP="00004885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</w:t>
            </w:r>
            <w:r w:rsidR="00E069D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Urban-rural fringe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9F8C3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20 **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92C2E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22 *** (0.06)</w:t>
            </w:r>
          </w:p>
        </w:tc>
      </w:tr>
      <w:tr w:rsidR="00004885" w:rsidRPr="00004885" w14:paraId="4A057525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FCFC22" w14:textId="58FD4AFC" w:rsidR="00004885" w:rsidRPr="00004885" w:rsidRDefault="00DB2D5D" w:rsidP="00004885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</w:t>
            </w:r>
            <w:r w:rsidR="00E069D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Town centers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17A38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5 * (0.06)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A9653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16 ** (0.06)</w:t>
            </w:r>
          </w:p>
        </w:tc>
      </w:tr>
      <w:tr w:rsidR="00004885" w:rsidRPr="00004885" w14:paraId="46DF229C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BEA53" w14:textId="1656133B" w:rsidR="00004885" w:rsidRPr="00004885" w:rsidRDefault="00DB2D5D" w:rsidP="00004885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</w:t>
            </w:r>
            <w:r w:rsidR="00E069D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- </w:t>
            </w:r>
            <w:r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Zhen Xiang area (rural township)</w:t>
            </w:r>
          </w:p>
        </w:tc>
        <w:tc>
          <w:tcPr>
            <w:tcW w:w="1701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962D9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39 *** (0.09)</w:t>
            </w:r>
          </w:p>
        </w:tc>
        <w:tc>
          <w:tcPr>
            <w:tcW w:w="2108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1D981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38 *** (0.09)</w:t>
            </w:r>
          </w:p>
        </w:tc>
      </w:tr>
      <w:tr w:rsidR="00004885" w:rsidRPr="00004885" w14:paraId="19B8F1A1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01992" w14:textId="77777777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N</w:t>
            </w:r>
          </w:p>
        </w:tc>
        <w:tc>
          <w:tcPr>
            <w:tcW w:w="17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1C1F1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2625    </w:t>
            </w:r>
          </w:p>
        </w:tc>
        <w:tc>
          <w:tcPr>
            <w:tcW w:w="21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A1476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2625    </w:t>
            </w:r>
          </w:p>
        </w:tc>
      </w:tr>
      <w:tr w:rsidR="00004885" w:rsidRPr="00004885" w14:paraId="05D38CCC" w14:textId="77777777" w:rsidTr="00E069DF">
        <w:trPr>
          <w:cantSplit/>
          <w:trHeight w:hRule="exact" w:val="360"/>
          <w:jc w:val="center"/>
        </w:trPr>
        <w:tc>
          <w:tcPr>
            <w:tcW w:w="5264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A7199" w14:textId="77777777" w:rsidR="00004885" w:rsidRPr="00004885" w:rsidRDefault="00004885" w:rsidP="00004885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R2</w:t>
            </w:r>
          </w:p>
        </w:tc>
        <w:tc>
          <w:tcPr>
            <w:tcW w:w="1701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4D8B0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0.24 </w:t>
            </w:r>
          </w:p>
        </w:tc>
        <w:tc>
          <w:tcPr>
            <w:tcW w:w="210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9DD8A" w14:textId="77777777" w:rsidR="00004885" w:rsidRPr="00004885" w:rsidRDefault="00004885" w:rsidP="00004885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004885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0.27 </w:t>
            </w:r>
          </w:p>
        </w:tc>
      </w:tr>
    </w:tbl>
    <w:p w14:paraId="50E20E5B" w14:textId="0B4D8869" w:rsidR="000058BE" w:rsidRPr="00F81BD9" w:rsidRDefault="00CE46D9" w:rsidP="000058BE">
      <w:pPr>
        <w:spacing w:before="80" w:after="80"/>
        <w:ind w:left="80" w:right="80"/>
        <w:rPr>
          <w:rFonts w:ascii="Times New Roman" w:hAnsi="Times New Roman" w:cs="Times New Roman"/>
        </w:rPr>
      </w:pPr>
      <w:r w:rsidRPr="00004885">
        <w:rPr>
          <w:rFonts w:ascii="Times New Roman" w:hAnsi="Times New Roman" w:cs="Times New Roman"/>
        </w:rPr>
        <w:t xml:space="preserve"> </w:t>
      </w:r>
      <w:r w:rsidR="000058BE" w:rsidRPr="00F81BD9">
        <w:rPr>
          <w:rFonts w:ascii="Times New Roman" w:eastAsia="Arial" w:hAnsi="Times New Roman" w:cs="Times New Roman"/>
          <w:color w:val="111111"/>
          <w:sz w:val="22"/>
          <w:szCs w:val="22"/>
        </w:rPr>
        <w:t xml:space="preserve"> *** p &lt; 0.001</w:t>
      </w:r>
      <w:proofErr w:type="gramStart"/>
      <w:r w:rsidR="000058BE" w:rsidRPr="00F81BD9">
        <w:rPr>
          <w:rFonts w:ascii="Times New Roman" w:eastAsia="Arial" w:hAnsi="Times New Roman" w:cs="Times New Roman"/>
          <w:color w:val="111111"/>
          <w:sz w:val="22"/>
          <w:szCs w:val="22"/>
        </w:rPr>
        <w:t>;  *</w:t>
      </w:r>
      <w:proofErr w:type="gramEnd"/>
      <w:r w:rsidR="000058BE" w:rsidRPr="00F81BD9">
        <w:rPr>
          <w:rFonts w:ascii="Times New Roman" w:eastAsia="Arial" w:hAnsi="Times New Roman" w:cs="Times New Roman"/>
          <w:color w:val="111111"/>
          <w:sz w:val="22"/>
          <w:szCs w:val="22"/>
        </w:rPr>
        <w:t>* p &lt; 0.01;  * p &lt; 0.05.</w:t>
      </w:r>
    </w:p>
    <w:p w14:paraId="7D8D1BAD" w14:textId="16518071" w:rsidR="00BD2789" w:rsidRPr="00004885" w:rsidRDefault="00BD2789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BD2789" w:rsidRPr="00004885" w:rsidSect="00747CCE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31DFD9" w14:textId="77777777" w:rsidR="005558E4" w:rsidRDefault="005558E4" w:rsidP="00004885">
      <w:r>
        <w:separator/>
      </w:r>
    </w:p>
  </w:endnote>
  <w:endnote w:type="continuationSeparator" w:id="0">
    <w:p w14:paraId="1B1C5ACB" w14:textId="77777777" w:rsidR="005558E4" w:rsidRDefault="005558E4" w:rsidP="00004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82D87" w14:textId="77777777" w:rsidR="005558E4" w:rsidRDefault="005558E4" w:rsidP="00004885">
      <w:r>
        <w:separator/>
      </w:r>
    </w:p>
  </w:footnote>
  <w:footnote w:type="continuationSeparator" w:id="0">
    <w:p w14:paraId="44009CE1" w14:textId="77777777" w:rsidR="005558E4" w:rsidRDefault="005558E4" w:rsidP="000048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szQ1NTMyNDEwtLBU0lEKTi0uzszPAykwrgUAyZVgaywAAAA="/>
  </w:docVars>
  <w:rsids>
    <w:rsidRoot w:val="00B4379D"/>
    <w:rsid w:val="00004885"/>
    <w:rsid w:val="000058BE"/>
    <w:rsid w:val="00036527"/>
    <w:rsid w:val="00073835"/>
    <w:rsid w:val="001C0A13"/>
    <w:rsid w:val="001D75AB"/>
    <w:rsid w:val="00362E65"/>
    <w:rsid w:val="004158F9"/>
    <w:rsid w:val="00457CF1"/>
    <w:rsid w:val="005558E4"/>
    <w:rsid w:val="00747CCE"/>
    <w:rsid w:val="007B3E96"/>
    <w:rsid w:val="008F1F48"/>
    <w:rsid w:val="00946CB3"/>
    <w:rsid w:val="00AE18EF"/>
    <w:rsid w:val="00AE1BDD"/>
    <w:rsid w:val="00B4379D"/>
    <w:rsid w:val="00BD2789"/>
    <w:rsid w:val="00C31EEB"/>
    <w:rsid w:val="00CE46D9"/>
    <w:rsid w:val="00DB2D5D"/>
    <w:rsid w:val="00E069DF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73A8586"/>
  <w14:defaultImageDpi w14:val="300"/>
  <w15:docId w15:val="{AF618882-DD3A-4523-AD5C-F42F110E6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graphictitle">
    <w:name w:val="graphic title"/>
    <w:basedOn w:val="Normal"/>
    <w:qFormat/>
    <w:rsid w:val="00AE18EF"/>
    <w:pPr>
      <w:jc w:val="center"/>
    </w:pPr>
    <w:rPr>
      <w:b/>
      <w:i/>
    </w:rPr>
  </w:style>
  <w:style w:type="paragraph" w:customStyle="1" w:styleId="tabletitle">
    <w:name w:val="table title"/>
    <w:basedOn w:val="graphictitle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048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0488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0488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0488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14</Words>
  <Characters>236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27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yi Tian</dc:creator>
  <cp:keywords/>
  <dc:description/>
  <cp:lastModifiedBy>Langyi Tian</cp:lastModifiedBy>
  <cp:revision>4</cp:revision>
  <dcterms:created xsi:type="dcterms:W3CDTF">2020-01-04T00:22:00Z</dcterms:created>
  <dcterms:modified xsi:type="dcterms:W3CDTF">2020-01-04T00:47:00Z</dcterms:modified>
  <cp:category/>
</cp:coreProperties>
</file>